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61EE9" w14:textId="2A59A283" w:rsidR="00752108" w:rsidRDefault="004F2655" w:rsidP="00752108">
      <w:pPr>
        <w:rPr>
          <w:rFonts w:ascii="Calibri" w:hAnsi="Calibri"/>
          <w:b/>
          <w:color w:val="000000"/>
          <w:sz w:val="32"/>
          <w:szCs w:val="32"/>
        </w:rPr>
      </w:pPr>
      <w:r w:rsidRPr="00BA4C95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9DD5AA0" wp14:editId="2C116C70">
                <wp:simplePos x="0" y="0"/>
                <wp:positionH relativeFrom="column">
                  <wp:posOffset>4410075</wp:posOffset>
                </wp:positionH>
                <wp:positionV relativeFrom="paragraph">
                  <wp:posOffset>-590551</wp:posOffset>
                </wp:positionV>
                <wp:extent cx="1914525" cy="101917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4525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EDD02" w14:textId="367E4DB9" w:rsidR="00AF1FC0" w:rsidRPr="00B639A7" w:rsidRDefault="00AF1FC0" w:rsidP="00AF1FC0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</w:rPr>
                              <w:t>Instructions</w:t>
                            </w:r>
                            <w:r w:rsidRPr="00B639A7">
                              <w:rPr>
                                <w:rFonts w:asciiTheme="minorHAnsi" w:hAnsiTheme="minorHAnsi"/>
                                <w:b/>
                              </w:rPr>
                              <w:t>:</w:t>
                            </w:r>
                          </w:p>
                          <w:p w14:paraId="2DBD0C5C" w14:textId="3379CCB2" w:rsidR="00AF1FC0" w:rsidRPr="00AF1FC0" w:rsidRDefault="00AF1FC0" w:rsidP="00AF1F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This text </w:t>
                            </w:r>
                            <w:r w:rsidR="004F265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appears at the beginning of section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2 of </w:t>
                            </w:r>
                            <w:r w:rsidR="004F265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part 2 of 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the assessment</w:t>
                            </w:r>
                            <w:r w:rsidR="004F265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at the start of the EMQ ques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D5A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7.25pt;margin-top:-46.5pt;width:150.75pt;height:80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">
                <v:textbox>
                  <w:txbxContent>
                    <w:p w14:paraId="531EDD02" w14:textId="367E4DB9" w:rsidR="00AF1FC0" w:rsidRPr="00B639A7" w:rsidRDefault="00AF1FC0" w:rsidP="00AF1FC0">
                      <w:pPr>
                        <w:rPr>
                          <w:rFonts w:asciiTheme="minorHAnsi" w:hAnsiTheme="minorHAnsi"/>
                          <w:b/>
                        </w:rPr>
                      </w:pPr>
                      <w:r>
                        <w:rPr>
                          <w:rFonts w:asciiTheme="minorHAnsi" w:hAnsiTheme="minorHAnsi"/>
                          <w:b/>
                        </w:rPr>
                        <w:t>Instructions</w:t>
                      </w:r>
                      <w:r w:rsidRPr="00B639A7">
                        <w:rPr>
                          <w:rFonts w:asciiTheme="minorHAnsi" w:hAnsiTheme="minorHAnsi"/>
                          <w:b/>
                        </w:rPr>
                        <w:t>:</w:t>
                      </w:r>
                    </w:p>
                    <w:p w14:paraId="2DBD0C5C" w14:textId="3379CCB2" w:rsidR="00AF1FC0" w:rsidRPr="00AF1FC0" w:rsidRDefault="00AF1FC0" w:rsidP="00AF1F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This text </w:t>
                      </w:r>
                      <w:r w:rsidR="004F265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appears at the beginning of section</w:t>
                      </w: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2 of </w:t>
                      </w:r>
                      <w:r w:rsidR="004F2655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part 2 of </w:t>
                      </w: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the assessment</w:t>
                      </w:r>
                      <w:r w:rsidR="004F2655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at the start of the EMQ questions</w:t>
                      </w:r>
                    </w:p>
                  </w:txbxContent>
                </v:textbox>
              </v:shape>
            </w:pict>
          </mc:Fallback>
        </mc:AlternateContent>
      </w:r>
      <w:r w:rsidR="00AF1FC0"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2A49714" wp14:editId="4BBC39DB">
                <wp:simplePos x="0" y="0"/>
                <wp:positionH relativeFrom="column">
                  <wp:posOffset>3904615</wp:posOffset>
                </wp:positionH>
                <wp:positionV relativeFrom="paragraph">
                  <wp:posOffset>152400</wp:posOffset>
                </wp:positionV>
                <wp:extent cx="505461" cy="609600"/>
                <wp:effectExtent l="38100" t="0" r="27940" b="571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5461" cy="6096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1BB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307.45pt;margin-top:12pt;width:39.8pt;height:48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" strokecolor="windowText">
                <v:stroke endarrow="open"/>
              </v:shape>
            </w:pict>
          </mc:Fallback>
        </mc:AlternateContent>
      </w:r>
      <w:r w:rsidR="00752108">
        <w:rPr>
          <w:rFonts w:ascii="Calibri" w:hAnsi="Calibri"/>
          <w:b/>
          <w:color w:val="000000"/>
          <w:sz w:val="32"/>
          <w:szCs w:val="32"/>
        </w:rPr>
        <w:t xml:space="preserve">Registration assessment question </w:t>
      </w:r>
      <w:r w:rsidR="00752108" w:rsidRPr="00D4088A">
        <w:rPr>
          <w:rFonts w:ascii="Calibri" w:hAnsi="Calibri"/>
          <w:b/>
          <w:color w:val="000000"/>
          <w:sz w:val="32"/>
          <w:szCs w:val="32"/>
        </w:rPr>
        <w:t>template</w:t>
      </w:r>
      <w:r w:rsidR="008B2445">
        <w:rPr>
          <w:rFonts w:ascii="Calibri" w:hAnsi="Calibri"/>
          <w:b/>
          <w:color w:val="000000"/>
          <w:sz w:val="32"/>
          <w:szCs w:val="32"/>
        </w:rPr>
        <w:t xml:space="preserve"> 3</w:t>
      </w:r>
      <w:r w:rsidR="00752108">
        <w:rPr>
          <w:rFonts w:ascii="Calibri" w:hAnsi="Calibri"/>
          <w:b/>
          <w:color w:val="000000"/>
          <w:sz w:val="32"/>
          <w:szCs w:val="32"/>
        </w:rPr>
        <w:t>:</w:t>
      </w:r>
      <w:r w:rsidR="00AF1FC0" w:rsidRPr="00AF1FC0">
        <w:rPr>
          <w:rFonts w:asciiTheme="minorHAnsi" w:hAnsiTheme="minorHAnsi"/>
          <w:b/>
          <w:noProof/>
          <w:sz w:val="24"/>
          <w:szCs w:val="24"/>
          <w:lang w:eastAsia="en-GB"/>
        </w:rPr>
        <w:t xml:space="preserve"> </w:t>
      </w:r>
    </w:p>
    <w:p w14:paraId="7AC29A89" w14:textId="68D1D54F" w:rsidR="00752108" w:rsidRPr="00752108" w:rsidRDefault="00752108" w:rsidP="00807135">
      <w:pPr>
        <w:rPr>
          <w:rFonts w:ascii="Calibri" w:hAnsi="Calibri"/>
          <w:b/>
          <w:color w:val="000000"/>
          <w:sz w:val="32"/>
          <w:szCs w:val="32"/>
        </w:rPr>
      </w:pPr>
      <w:r w:rsidRPr="00752108">
        <w:rPr>
          <w:rFonts w:ascii="Calibri" w:hAnsi="Calibri"/>
          <w:b/>
          <w:color w:val="000000"/>
          <w:sz w:val="32"/>
          <w:szCs w:val="32"/>
        </w:rPr>
        <w:t>Extended Matching Question</w:t>
      </w:r>
      <w:r>
        <w:rPr>
          <w:rFonts w:ascii="Calibri" w:hAnsi="Calibri"/>
          <w:b/>
          <w:color w:val="000000"/>
          <w:sz w:val="32"/>
          <w:szCs w:val="32"/>
        </w:rPr>
        <w:t xml:space="preserve"> (EMQ)</w:t>
      </w:r>
      <w:r w:rsidR="00AF1FC0" w:rsidRPr="00AF1FC0"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w:t xml:space="preserve"> </w:t>
      </w:r>
    </w:p>
    <w:p w14:paraId="2B0B369B" w14:textId="77777777" w:rsidR="00752108" w:rsidRDefault="00752108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18E84213" w14:textId="77777777" w:rsidR="00A26C2C" w:rsidRPr="00A26C2C" w:rsidRDefault="00A26C2C" w:rsidP="00A26C2C">
      <w:pPr>
        <w:rPr>
          <w:rFonts w:asciiTheme="minorHAnsi" w:hAnsiTheme="minorHAnsi"/>
          <w:color w:val="000000" w:themeColor="text1"/>
          <w:sz w:val="24"/>
          <w:szCs w:val="24"/>
        </w:rPr>
      </w:pPr>
      <w:r w:rsidRPr="00A26C2C">
        <w:rPr>
          <w:rFonts w:asciiTheme="minorHAnsi" w:hAnsiTheme="minorHAnsi"/>
          <w:b/>
          <w:color w:val="000000" w:themeColor="text1"/>
          <w:sz w:val="24"/>
          <w:szCs w:val="24"/>
        </w:rPr>
        <w:t xml:space="preserve">Directions for questions 91 to 120. </w:t>
      </w:r>
      <w:r w:rsidRPr="00A26C2C">
        <w:rPr>
          <w:rFonts w:asciiTheme="minorHAnsi" w:hAnsiTheme="minorHAnsi"/>
          <w:color w:val="000000" w:themeColor="text1"/>
          <w:sz w:val="24"/>
          <w:szCs w:val="24"/>
        </w:rPr>
        <w:t xml:space="preserve">For each question in this section select </w:t>
      </w:r>
      <w:r w:rsidRPr="00A26C2C">
        <w:rPr>
          <w:rFonts w:asciiTheme="minorHAnsi" w:hAnsiTheme="minorHAnsi"/>
          <w:b/>
          <w:color w:val="000000" w:themeColor="text1"/>
          <w:sz w:val="24"/>
          <w:szCs w:val="24"/>
        </w:rPr>
        <w:t>one</w:t>
      </w:r>
      <w:r w:rsidRPr="00A26C2C">
        <w:rPr>
          <w:rFonts w:asciiTheme="minorHAnsi" w:hAnsiTheme="minorHAnsi"/>
          <w:color w:val="000000" w:themeColor="text1"/>
          <w:sz w:val="24"/>
          <w:szCs w:val="24"/>
        </w:rPr>
        <w:t xml:space="preserve"> answer from the list of eight options above it. </w:t>
      </w:r>
      <w:r w:rsidRPr="00A26C2C">
        <w:rPr>
          <w:rFonts w:asciiTheme="minorHAnsi" w:hAnsiTheme="minorHAnsi"/>
          <w:bCs/>
          <w:color w:val="000000"/>
          <w:sz w:val="24"/>
          <w:szCs w:val="24"/>
          <w:lang w:eastAsia="en-GB"/>
        </w:rPr>
        <w:t>Each option may be used once, more than once, or not at all.</w:t>
      </w:r>
    </w:p>
    <w:p w14:paraId="19FCF8FA" w14:textId="7D694CB8" w:rsidR="00A26C2C" w:rsidRDefault="00AF1FC0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 w:rsidRPr="004A3191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43933E8" wp14:editId="4BB13BEF">
                <wp:simplePos x="0" y="0"/>
                <wp:positionH relativeFrom="column">
                  <wp:posOffset>-19050</wp:posOffset>
                </wp:positionH>
                <wp:positionV relativeFrom="paragraph">
                  <wp:posOffset>151130</wp:posOffset>
                </wp:positionV>
                <wp:extent cx="1914525" cy="1257300"/>
                <wp:effectExtent l="0" t="0" r="2857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4525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93403" w14:textId="77777777" w:rsidR="00637CE4" w:rsidRDefault="00637CE4" w:rsidP="00637CE4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6207C2">
                              <w:rPr>
                                <w:rFonts w:asciiTheme="minorHAnsi" w:hAnsiTheme="minorHAnsi"/>
                                <w:b/>
                              </w:rPr>
                              <w:t>Item title:</w:t>
                            </w:r>
                          </w:p>
                          <w:p w14:paraId="24393404" w14:textId="77777777" w:rsidR="006207C2" w:rsidRPr="006A7C39" w:rsidRDefault="006207C2" w:rsidP="006207C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6A7C39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Normally there will be a theme for each set of EMQs</w:t>
                            </w:r>
                          </w:p>
                          <w:p w14:paraId="24393405" w14:textId="77777777" w:rsidR="006207C2" w:rsidRPr="006A7C39" w:rsidRDefault="006207C2" w:rsidP="006207C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6A7C39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f no obvious theme check that the list is homologous</w:t>
                            </w:r>
                          </w:p>
                          <w:p w14:paraId="24393406" w14:textId="77777777" w:rsidR="006207C2" w:rsidRPr="00ED30D6" w:rsidRDefault="006207C2" w:rsidP="00637CE4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933E8" id="_x0000_s1027" type="#_x0000_t202" style="position:absolute;margin-left:-1.5pt;margin-top:11.9pt;width:150.75pt;height:9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">
                <v:textbox>
                  <w:txbxContent>
                    <w:p w14:paraId="24393403" w14:textId="77777777" w:rsidR="00637CE4" w:rsidRDefault="00637CE4" w:rsidP="00637CE4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6207C2">
                        <w:rPr>
                          <w:rFonts w:asciiTheme="minorHAnsi" w:hAnsiTheme="minorHAnsi"/>
                          <w:b/>
                        </w:rPr>
                        <w:t>Item title:</w:t>
                      </w:r>
                    </w:p>
                    <w:p w14:paraId="24393404" w14:textId="77777777" w:rsidR="006207C2" w:rsidRPr="006A7C39" w:rsidRDefault="006207C2" w:rsidP="006207C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6A7C39">
                        <w:rPr>
                          <w:rFonts w:asciiTheme="minorHAnsi" w:hAnsiTheme="minorHAnsi"/>
                          <w:sz w:val="20"/>
                          <w:szCs w:val="20"/>
                        </w:rPr>
                        <w:t>Normally there will be a theme for each set of EMQs</w:t>
                      </w:r>
                    </w:p>
                    <w:p w14:paraId="24393405" w14:textId="77777777" w:rsidR="006207C2" w:rsidRPr="006A7C39" w:rsidRDefault="006207C2" w:rsidP="006207C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6A7C39">
                        <w:rPr>
                          <w:rFonts w:asciiTheme="minorHAnsi" w:hAnsiTheme="minorHAnsi"/>
                          <w:sz w:val="20"/>
                          <w:szCs w:val="20"/>
                        </w:rPr>
                        <w:t>If no obvious theme check that the list is homologous</w:t>
                      </w:r>
                    </w:p>
                    <w:p w14:paraId="24393406" w14:textId="77777777" w:rsidR="006207C2" w:rsidRPr="00ED30D6" w:rsidRDefault="006207C2" w:rsidP="00637CE4">
                      <w:pPr>
                        <w:rPr>
                          <w:rFonts w:asciiTheme="minorHAnsi" w:hAnsiTheme="minorHAnsi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439336A" w14:textId="13116690" w:rsidR="00EC1DAC" w:rsidRDefault="00AF1FC0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 w:rsidRPr="00BA4C95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3933E6" wp14:editId="1D986932">
                <wp:simplePos x="0" y="0"/>
                <wp:positionH relativeFrom="column">
                  <wp:posOffset>3904615</wp:posOffset>
                </wp:positionH>
                <wp:positionV relativeFrom="paragraph">
                  <wp:posOffset>227965</wp:posOffset>
                </wp:positionV>
                <wp:extent cx="1914525" cy="923925"/>
                <wp:effectExtent l="0" t="0" r="2857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4525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933FF" w14:textId="77777777" w:rsidR="00B639A7" w:rsidRPr="00B639A7" w:rsidRDefault="00B639A7" w:rsidP="00B639A7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b/>
                              </w:rPr>
                              <w:t>Answer options:</w:t>
                            </w:r>
                          </w:p>
                          <w:p w14:paraId="24393400" w14:textId="31BD2728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A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lphabetical order</w:t>
                            </w:r>
                          </w:p>
                          <w:p w14:paraId="24393401" w14:textId="017BABD7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L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wer case</w:t>
                            </w:r>
                          </w:p>
                          <w:p w14:paraId="24393402" w14:textId="4FBCD42B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ntent short and concise – usually one wo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933E6" id="_x0000_s1028" type="#_x0000_t202" style="position:absolute;margin-left:307.45pt;margin-top:17.95pt;width:150.75pt;height:72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">
                <v:textbox>
                  <w:txbxContent>
                    <w:p w14:paraId="243933FF" w14:textId="77777777" w:rsidR="00B639A7" w:rsidRPr="00B639A7" w:rsidRDefault="00B639A7" w:rsidP="00B639A7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B639A7">
                        <w:rPr>
                          <w:rFonts w:asciiTheme="minorHAnsi" w:hAnsiTheme="minorHAnsi"/>
                          <w:b/>
                        </w:rPr>
                        <w:t>Answer options:</w:t>
                      </w:r>
                    </w:p>
                    <w:p w14:paraId="24393400" w14:textId="31BD2728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A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lphabetical order</w:t>
                      </w:r>
                    </w:p>
                    <w:p w14:paraId="24393401" w14:textId="017BABD7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L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wer case</w:t>
                      </w:r>
                    </w:p>
                    <w:p w14:paraId="24393402" w14:textId="4FBCD42B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ntent short and concise – usually one word</w:t>
                      </w:r>
                    </w:p>
                  </w:txbxContent>
                </v:textbox>
              </v:shape>
            </w:pict>
          </mc:Fallback>
        </mc:AlternateContent>
      </w:r>
    </w:p>
    <w:p w14:paraId="2439336B" w14:textId="2BD7DBA0" w:rsidR="00637CE4" w:rsidRDefault="00637CE4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2439336C" w14:textId="77777777" w:rsidR="00637CE4" w:rsidRDefault="00637CE4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2439336D" w14:textId="4847E87F" w:rsidR="00EC1DAC" w:rsidRDefault="00EC1DAC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2439336E" w14:textId="0271A61B" w:rsidR="00B639A7" w:rsidRDefault="00AF1FC0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3933EA" wp14:editId="5CFE0770">
                <wp:simplePos x="0" y="0"/>
                <wp:positionH relativeFrom="column">
                  <wp:posOffset>1981200</wp:posOffset>
                </wp:positionH>
                <wp:positionV relativeFrom="paragraph">
                  <wp:posOffset>168910</wp:posOffset>
                </wp:positionV>
                <wp:extent cx="1923415" cy="1504950"/>
                <wp:effectExtent l="38100" t="0" r="19685" b="571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23415" cy="150495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EECC2" id="Straight Arrow Connector 15" o:spid="_x0000_s1026" type="#_x0000_t32" style="position:absolute;margin-left:156pt;margin-top:13.3pt;width:151.45pt;height:118.5pt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" strokecolor="windowText">
                <v:stroke endarrow="open"/>
              </v:shape>
            </w:pict>
          </mc:Fallback>
        </mc:AlternateContent>
      </w:r>
      <w:r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43933EC" wp14:editId="78406C8F">
                <wp:simplePos x="0" y="0"/>
                <wp:positionH relativeFrom="column">
                  <wp:posOffset>762000</wp:posOffset>
                </wp:positionH>
                <wp:positionV relativeFrom="paragraph">
                  <wp:posOffset>168910</wp:posOffset>
                </wp:positionV>
                <wp:extent cx="295275" cy="352425"/>
                <wp:effectExtent l="38100" t="0" r="28575" b="4762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" cy="3524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02C3" id="Straight Arrow Connector 11" o:spid="_x0000_s1026" type="#_x0000_t32" style="position:absolute;margin-left:60pt;margin-top:13.3pt;width:23.25pt;height:27.7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" strokecolor="windowText">
                <v:stroke endarrow="open"/>
              </v:shape>
            </w:pict>
          </mc:Fallback>
        </mc:AlternateContent>
      </w:r>
    </w:p>
    <w:p w14:paraId="24393370" w14:textId="79C4800F" w:rsidR="006207C2" w:rsidRDefault="006207C2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tbl>
      <w:tblPr>
        <w:tblStyle w:val="TableGrid"/>
        <w:tblW w:w="913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8425"/>
      </w:tblGrid>
      <w:tr w:rsidR="00B639A7" w:rsidRPr="00DC2DFD" w14:paraId="24393372" w14:textId="77777777" w:rsidTr="00E0794E">
        <w:trPr>
          <w:trHeight w:val="312"/>
        </w:trPr>
        <w:tc>
          <w:tcPr>
            <w:tcW w:w="9133" w:type="dxa"/>
            <w:gridSpan w:val="2"/>
          </w:tcPr>
          <w:p w14:paraId="24393371" w14:textId="793C95F7" w:rsidR="00B639A7" w:rsidRPr="008400D2" w:rsidRDefault="0008290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>[Theme</w:t>
            </w:r>
            <w:r w:rsidR="00E0794E"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>:</w:t>
            </w:r>
            <w:r w:rsidR="00AF1FC0"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 xml:space="preserve"> for </w:t>
            </w:r>
            <w:proofErr w:type="gramStart"/>
            <w:r w:rsidR="00AF1FC0"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>example</w:t>
            </w:r>
            <w:proofErr w:type="gramEnd"/>
            <w:r w:rsidR="00AF1FC0"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 xml:space="preserve"> respiratory medicines</w:t>
            </w:r>
            <w:r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>]</w:t>
            </w:r>
          </w:p>
        </w:tc>
      </w:tr>
      <w:tr w:rsidR="00637CE4" w:rsidRPr="00DC2DFD" w14:paraId="24393375" w14:textId="77777777" w:rsidTr="00E0794E">
        <w:trPr>
          <w:trHeight w:val="312"/>
        </w:trPr>
        <w:tc>
          <w:tcPr>
            <w:tcW w:w="709" w:type="dxa"/>
          </w:tcPr>
          <w:p w14:paraId="24393373" w14:textId="77777777" w:rsidR="00637CE4" w:rsidRPr="00DC2DFD" w:rsidRDefault="00637CE4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8425" w:type="dxa"/>
          </w:tcPr>
          <w:p w14:paraId="24393374" w14:textId="77777777" w:rsidR="00637CE4" w:rsidRPr="00DC2DFD" w:rsidRDefault="00637CE4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B639A7" w:rsidRPr="00DC2DFD" w14:paraId="24393378" w14:textId="77777777" w:rsidTr="00E0794E">
        <w:trPr>
          <w:trHeight w:val="312"/>
        </w:trPr>
        <w:tc>
          <w:tcPr>
            <w:tcW w:w="709" w:type="dxa"/>
          </w:tcPr>
          <w:p w14:paraId="24393376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A</w:t>
            </w:r>
          </w:p>
        </w:tc>
        <w:tc>
          <w:tcPr>
            <w:tcW w:w="8425" w:type="dxa"/>
          </w:tcPr>
          <w:p w14:paraId="24393377" w14:textId="223E065C" w:rsidR="00B639A7" w:rsidRPr="006F186E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7B" w14:textId="77777777" w:rsidTr="00E0794E">
        <w:trPr>
          <w:trHeight w:val="312"/>
        </w:trPr>
        <w:tc>
          <w:tcPr>
            <w:tcW w:w="709" w:type="dxa"/>
          </w:tcPr>
          <w:p w14:paraId="24393379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B</w:t>
            </w:r>
          </w:p>
        </w:tc>
        <w:tc>
          <w:tcPr>
            <w:tcW w:w="8425" w:type="dxa"/>
          </w:tcPr>
          <w:p w14:paraId="2439337A" w14:textId="0D593D10" w:rsidR="00B639A7" w:rsidRPr="006F186E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7E" w14:textId="77777777" w:rsidTr="00E0794E">
        <w:trPr>
          <w:trHeight w:val="312"/>
        </w:trPr>
        <w:tc>
          <w:tcPr>
            <w:tcW w:w="709" w:type="dxa"/>
          </w:tcPr>
          <w:p w14:paraId="2439337C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C</w:t>
            </w:r>
          </w:p>
        </w:tc>
        <w:tc>
          <w:tcPr>
            <w:tcW w:w="8425" w:type="dxa"/>
          </w:tcPr>
          <w:p w14:paraId="2439337D" w14:textId="0B501A7C" w:rsidR="00B639A7" w:rsidRPr="006F186E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81" w14:textId="77777777" w:rsidTr="00E0794E">
        <w:trPr>
          <w:trHeight w:val="312"/>
        </w:trPr>
        <w:tc>
          <w:tcPr>
            <w:tcW w:w="709" w:type="dxa"/>
          </w:tcPr>
          <w:p w14:paraId="2439337F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D</w:t>
            </w:r>
          </w:p>
        </w:tc>
        <w:tc>
          <w:tcPr>
            <w:tcW w:w="8425" w:type="dxa"/>
          </w:tcPr>
          <w:p w14:paraId="24393380" w14:textId="0478618A" w:rsidR="00B639A7" w:rsidRPr="006F186E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84" w14:textId="77777777" w:rsidTr="00E0794E">
        <w:trPr>
          <w:trHeight w:val="312"/>
        </w:trPr>
        <w:tc>
          <w:tcPr>
            <w:tcW w:w="709" w:type="dxa"/>
          </w:tcPr>
          <w:p w14:paraId="24393382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E</w:t>
            </w:r>
          </w:p>
        </w:tc>
        <w:tc>
          <w:tcPr>
            <w:tcW w:w="8425" w:type="dxa"/>
          </w:tcPr>
          <w:p w14:paraId="24393383" w14:textId="299551D3" w:rsidR="00B639A7" w:rsidRPr="007F4C05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87" w14:textId="77777777" w:rsidTr="00E0794E">
        <w:trPr>
          <w:trHeight w:val="312"/>
        </w:trPr>
        <w:tc>
          <w:tcPr>
            <w:tcW w:w="709" w:type="dxa"/>
          </w:tcPr>
          <w:p w14:paraId="24393385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F</w:t>
            </w:r>
          </w:p>
        </w:tc>
        <w:tc>
          <w:tcPr>
            <w:tcW w:w="8425" w:type="dxa"/>
          </w:tcPr>
          <w:p w14:paraId="24393386" w14:textId="613E7CB3" w:rsidR="00B639A7" w:rsidRPr="007F4C05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8A" w14:textId="77777777" w:rsidTr="00E0794E">
        <w:trPr>
          <w:trHeight w:val="312"/>
        </w:trPr>
        <w:tc>
          <w:tcPr>
            <w:tcW w:w="709" w:type="dxa"/>
          </w:tcPr>
          <w:p w14:paraId="24393388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G</w:t>
            </w:r>
          </w:p>
        </w:tc>
        <w:tc>
          <w:tcPr>
            <w:tcW w:w="8425" w:type="dxa"/>
          </w:tcPr>
          <w:p w14:paraId="24393389" w14:textId="5FD9DEDB" w:rsidR="00B639A7" w:rsidRPr="007F4C05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8D" w14:textId="77777777" w:rsidTr="00E0794E">
        <w:trPr>
          <w:trHeight w:val="312"/>
        </w:trPr>
        <w:tc>
          <w:tcPr>
            <w:tcW w:w="709" w:type="dxa"/>
          </w:tcPr>
          <w:p w14:paraId="2439338B" w14:textId="77777777" w:rsidR="00B639A7" w:rsidRPr="00BA4C95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 w:rsidRPr="00BA4C9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H</w:t>
            </w:r>
          </w:p>
        </w:tc>
        <w:tc>
          <w:tcPr>
            <w:tcW w:w="8425" w:type="dxa"/>
          </w:tcPr>
          <w:p w14:paraId="2439338C" w14:textId="0249425B" w:rsidR="00B639A7" w:rsidRPr="007F4C05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</w:t>
            </w:r>
          </w:p>
        </w:tc>
      </w:tr>
      <w:tr w:rsidR="00B639A7" w:rsidRPr="00DC2DFD" w14:paraId="2439338F" w14:textId="77777777" w:rsidTr="00E0794E">
        <w:trPr>
          <w:trHeight w:val="312"/>
        </w:trPr>
        <w:tc>
          <w:tcPr>
            <w:tcW w:w="9134" w:type="dxa"/>
            <w:gridSpan w:val="2"/>
          </w:tcPr>
          <w:p w14:paraId="2439338E" w14:textId="77777777" w:rsidR="00B639A7" w:rsidRPr="00DC2DFD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B639A7" w:rsidRPr="00DC2DFD" w14:paraId="24393391" w14:textId="77777777" w:rsidTr="00E0794E">
        <w:trPr>
          <w:trHeight w:val="312"/>
        </w:trPr>
        <w:tc>
          <w:tcPr>
            <w:tcW w:w="9134" w:type="dxa"/>
            <w:gridSpan w:val="2"/>
          </w:tcPr>
          <w:p w14:paraId="24393390" w14:textId="0010A8B4" w:rsidR="00B639A7" w:rsidRPr="00DC2DFD" w:rsidRDefault="00B639A7" w:rsidP="008400D2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</w:pPr>
            <w:r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 xml:space="preserve">For </w:t>
            </w:r>
            <w:r w:rsidR="00AF1FC0"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 xml:space="preserve">each of </w:t>
            </w:r>
            <w:r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>the patients described</w:t>
            </w:r>
            <w:r w:rsidR="008400D2"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>, select the single most likely</w:t>
            </w:r>
            <w:r w:rsidR="00AF1FC0"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>/appropriate/suitable</w:t>
            </w:r>
            <w:r w:rsidR="008400D2"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 xml:space="preserve"> </w:t>
            </w:r>
            <w:r w:rsidR="008400D2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</w:t>
            </w:r>
            <w:r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 xml:space="preserve"> from the list above.</w:t>
            </w:r>
            <w:r w:rsidR="00ED6AA5">
              <w:rPr>
                <w:rFonts w:asciiTheme="minorHAnsi" w:eastAsiaTheme="minorHAnsi" w:hAnsiTheme="minorHAnsi" w:cs="Arial"/>
                <w:b/>
                <w:bCs/>
                <w:sz w:val="24"/>
                <w:szCs w:val="24"/>
              </w:rPr>
              <w:t xml:space="preserve"> Each option may be used once, more than once, or not at all.</w:t>
            </w:r>
          </w:p>
        </w:tc>
      </w:tr>
      <w:tr w:rsidR="00B639A7" w:rsidRPr="00DC2DFD" w14:paraId="24393393" w14:textId="77777777" w:rsidTr="00E0794E">
        <w:trPr>
          <w:trHeight w:val="312"/>
        </w:trPr>
        <w:tc>
          <w:tcPr>
            <w:tcW w:w="9134" w:type="dxa"/>
            <w:gridSpan w:val="2"/>
          </w:tcPr>
          <w:p w14:paraId="24393392" w14:textId="79C5DC06" w:rsidR="00B639A7" w:rsidRPr="00DC2DFD" w:rsidRDefault="00ED6AA5" w:rsidP="004C0B16">
            <w:pPr>
              <w:autoSpaceDE w:val="0"/>
              <w:autoSpaceDN w:val="0"/>
              <w:adjustRightInd w:val="0"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pacing w:val="-2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243933EE" wp14:editId="52F4BA43">
                      <wp:simplePos x="0" y="0"/>
                      <wp:positionH relativeFrom="column">
                        <wp:posOffset>3768090</wp:posOffset>
                      </wp:positionH>
                      <wp:positionV relativeFrom="paragraph">
                        <wp:posOffset>-143510</wp:posOffset>
                      </wp:positionV>
                      <wp:extent cx="580390" cy="2209800"/>
                      <wp:effectExtent l="57150" t="38100" r="29210" b="190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80390" cy="2209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35CFC4" id="Straight Arrow Connector 13" o:spid="_x0000_s1026" type="#_x0000_t32" style="position:absolute;margin-left:296.7pt;margin-top:-11.3pt;width:45.7pt;height:174pt;flip:x y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" strokecolor="windowText">
                      <v:stroke endarrow="open"/>
                    </v:shape>
                  </w:pict>
                </mc:Fallback>
              </mc:AlternateContent>
            </w:r>
          </w:p>
        </w:tc>
      </w:tr>
      <w:tr w:rsidR="008400D2" w:rsidRPr="00DC2DFD" w14:paraId="24393396" w14:textId="77777777" w:rsidTr="00E0794E">
        <w:trPr>
          <w:trHeight w:val="312"/>
        </w:trPr>
        <w:tc>
          <w:tcPr>
            <w:tcW w:w="709" w:type="dxa"/>
          </w:tcPr>
          <w:p w14:paraId="24393394" w14:textId="03B81479" w:rsidR="008400D2" w:rsidRPr="00DC2DFD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X.</w:t>
            </w:r>
          </w:p>
        </w:tc>
        <w:tc>
          <w:tcPr>
            <w:tcW w:w="8425" w:type="dxa"/>
          </w:tcPr>
          <w:p w14:paraId="76AA04A5" w14:textId="263976A8" w:rsidR="008400D2" w:rsidRDefault="008400D2" w:rsidP="00040E2D">
            <w:pP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.</w:t>
            </w:r>
            <w:r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</w:t>
            </w: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……</w:t>
            </w:r>
          </w:p>
          <w:p w14:paraId="73812766" w14:textId="0E6BDC37" w:rsidR="008400D2" w:rsidRDefault="008400D2" w:rsidP="00040E2D">
            <w:pP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………………………</w:t>
            </w:r>
          </w:p>
          <w:p w14:paraId="24393395" w14:textId="51861FA9" w:rsidR="008400D2" w:rsidRPr="00DC2DFD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…………………………</w:t>
            </w:r>
            <w:r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B639A7" w:rsidRPr="00DC2DFD" w14:paraId="24393399" w14:textId="77777777" w:rsidTr="00E0794E">
        <w:trPr>
          <w:trHeight w:val="312"/>
        </w:trPr>
        <w:tc>
          <w:tcPr>
            <w:tcW w:w="709" w:type="dxa"/>
          </w:tcPr>
          <w:p w14:paraId="24393397" w14:textId="77777777" w:rsidR="00B639A7" w:rsidRPr="00DC2DFD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8425" w:type="dxa"/>
          </w:tcPr>
          <w:p w14:paraId="24393398" w14:textId="77777777" w:rsidR="00B639A7" w:rsidRPr="00DC2DFD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8400D2" w:rsidRPr="00DC2DFD" w14:paraId="2439339C" w14:textId="77777777" w:rsidTr="00E0794E">
        <w:trPr>
          <w:trHeight w:val="312"/>
        </w:trPr>
        <w:tc>
          <w:tcPr>
            <w:tcW w:w="709" w:type="dxa"/>
          </w:tcPr>
          <w:p w14:paraId="2439339A" w14:textId="4ED4E3BC" w:rsidR="008400D2" w:rsidRPr="00DC2DFD" w:rsidRDefault="00656488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pacing w:val="-2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243933F0" wp14:editId="69567941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-399415</wp:posOffset>
                      </wp:positionV>
                      <wp:extent cx="228600" cy="1357630"/>
                      <wp:effectExtent l="0" t="38100" r="76200" b="1397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28600" cy="13576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AAACE6" id="Straight Arrow Connector 14" o:spid="_x0000_s1026" type="#_x0000_t32" style="position:absolute;margin-left:23.2pt;margin-top:-31.45pt;width:18pt;height:106.9pt;flip:y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" strokecolor="windowText">
                      <v:stroke endarrow="open"/>
                    </v:shape>
                  </w:pict>
                </mc:Fallback>
              </mc:AlternateContent>
            </w:r>
            <w:r w:rsidR="008400D2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Y.</w:t>
            </w:r>
          </w:p>
        </w:tc>
        <w:tc>
          <w:tcPr>
            <w:tcW w:w="8425" w:type="dxa"/>
          </w:tcPr>
          <w:p w14:paraId="6787FCF9" w14:textId="64C1BD0F" w:rsidR="008400D2" w:rsidRDefault="008400D2" w:rsidP="00040E2D">
            <w:pP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.</w:t>
            </w:r>
            <w:r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</w:t>
            </w: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……</w:t>
            </w:r>
          </w:p>
          <w:p w14:paraId="6700BB2A" w14:textId="7A928DB9" w:rsidR="008400D2" w:rsidRDefault="008400D2" w:rsidP="00040E2D">
            <w:pP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………………………</w:t>
            </w:r>
          </w:p>
          <w:p w14:paraId="2439339B" w14:textId="644902E9" w:rsidR="008400D2" w:rsidRPr="00DC2DFD" w:rsidRDefault="008400D2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………………………</w:t>
            </w:r>
            <w:r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</w:t>
            </w:r>
          </w:p>
        </w:tc>
      </w:tr>
      <w:tr w:rsidR="00B639A7" w:rsidRPr="00DC2DFD" w14:paraId="2439339F" w14:textId="77777777" w:rsidTr="00E0794E">
        <w:trPr>
          <w:trHeight w:val="312"/>
        </w:trPr>
        <w:tc>
          <w:tcPr>
            <w:tcW w:w="709" w:type="dxa"/>
          </w:tcPr>
          <w:p w14:paraId="2439339D" w14:textId="02E18E83" w:rsidR="00B639A7" w:rsidRPr="00DC2DFD" w:rsidRDefault="00B639A7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8425" w:type="dxa"/>
          </w:tcPr>
          <w:p w14:paraId="2439339E" w14:textId="583184B4" w:rsidR="00B639A7" w:rsidRPr="00DC2DFD" w:rsidRDefault="00656488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pacing w:val="-2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243933F2" wp14:editId="3EDFAD04">
                      <wp:simplePos x="0" y="0"/>
                      <wp:positionH relativeFrom="column">
                        <wp:posOffset>123825</wp:posOffset>
                      </wp:positionH>
                      <wp:positionV relativeFrom="paragraph">
                        <wp:posOffset>-18415</wp:posOffset>
                      </wp:positionV>
                      <wp:extent cx="133350" cy="419099"/>
                      <wp:effectExtent l="0" t="38100" r="57150" b="1968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3350" cy="41909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5383A6" id="Straight Arrow Connector 19" o:spid="_x0000_s1026" type="#_x0000_t32" style="position:absolute;margin-left:9.75pt;margin-top:-1.45pt;width:10.5pt;height:33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" strokecolor="windowText">
                      <v:stroke endarrow="open"/>
                    </v:shape>
                  </w:pict>
                </mc:Fallback>
              </mc:AlternateContent>
            </w:r>
          </w:p>
        </w:tc>
      </w:tr>
    </w:tbl>
    <w:p w14:paraId="243933A0" w14:textId="2224E3F3" w:rsidR="00EC1DAC" w:rsidRDefault="00AF1FC0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 w:rsidRPr="00BA4C95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43933F6" wp14:editId="2D515DB9">
                <wp:simplePos x="0" y="0"/>
                <wp:positionH relativeFrom="column">
                  <wp:posOffset>-19050</wp:posOffset>
                </wp:positionH>
                <wp:positionV relativeFrom="paragraph">
                  <wp:posOffset>85725</wp:posOffset>
                </wp:positionV>
                <wp:extent cx="2638425" cy="1924050"/>
                <wp:effectExtent l="0" t="0" r="28575" b="1905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92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9340C" w14:textId="77777777" w:rsidR="00B639A7" w:rsidRPr="00B639A7" w:rsidRDefault="00B639A7" w:rsidP="00B639A7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b/>
                              </w:rPr>
                              <w:t>Stem:</w:t>
                            </w:r>
                          </w:p>
                          <w:p w14:paraId="2439340D" w14:textId="5413F446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lear and concise</w:t>
                            </w:r>
                          </w:p>
                          <w:p w14:paraId="2439340E" w14:textId="71339431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ntent contains all information relevant to answer the question</w:t>
                            </w:r>
                          </w:p>
                          <w:p w14:paraId="2439340F" w14:textId="02D4F249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B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gin stem with a capital letter and end with a full stop</w:t>
                            </w:r>
                          </w:p>
                          <w:p w14:paraId="24393410" w14:textId="0A5839DB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N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gative wording such as ‘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or ‘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t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in bold font</w:t>
                            </w:r>
                          </w:p>
                          <w:p w14:paraId="24393411" w14:textId="77777777" w:rsidR="00B639A7" w:rsidRPr="00B639A7" w:rsidRDefault="00B639A7" w:rsidP="00B639A7">
                            <w:pPr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4393412" w14:textId="77777777" w:rsidR="00B639A7" w:rsidRPr="00B639A7" w:rsidRDefault="00B639A7" w:rsidP="00B639A7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*</w:t>
                            </w:r>
                            <w:r w:rsidRPr="00B639A7">
                              <w:rPr>
                                <w:rFonts w:asciiTheme="minorHAnsi" w:hAnsiTheme="minorHAnsi"/>
                              </w:rPr>
                              <w:t>Please note: there should usually be 2-5 items grouped togeth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933F6" id="Text Box 10" o:spid="_x0000_s1029" type="#_x0000_t202" style="position:absolute;margin-left:-1.5pt;margin-top:6.75pt;width:207.75pt;height:15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">
                <v:textbox>
                  <w:txbxContent>
                    <w:p w14:paraId="2439340C" w14:textId="77777777" w:rsidR="00B639A7" w:rsidRPr="00B639A7" w:rsidRDefault="00B639A7" w:rsidP="00B639A7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B639A7">
                        <w:rPr>
                          <w:rFonts w:asciiTheme="minorHAnsi" w:hAnsiTheme="minorHAnsi"/>
                          <w:b/>
                        </w:rPr>
                        <w:t>Stem:</w:t>
                      </w:r>
                    </w:p>
                    <w:p w14:paraId="2439340D" w14:textId="5413F446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lear and concise</w:t>
                      </w:r>
                    </w:p>
                    <w:p w14:paraId="2439340E" w14:textId="71339431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ntent contains all information relevant to answer the question</w:t>
                      </w:r>
                    </w:p>
                    <w:p w14:paraId="2439340F" w14:textId="02D4F249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B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gin stem with a capital letter and end with a full stop</w:t>
                      </w:r>
                    </w:p>
                    <w:p w14:paraId="24393410" w14:textId="0A5839DB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N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gative wording such as ‘</w:t>
                      </w:r>
                      <w:r w:rsidR="00B639A7" w:rsidRPr="00B639A7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or ‘</w:t>
                      </w:r>
                      <w:r w:rsidR="00B639A7" w:rsidRPr="00B639A7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t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in bold font</w:t>
                      </w:r>
                    </w:p>
                    <w:p w14:paraId="24393411" w14:textId="77777777" w:rsidR="00B639A7" w:rsidRPr="00B639A7" w:rsidRDefault="00B639A7" w:rsidP="00B639A7">
                      <w:pPr>
                        <w:rPr>
                          <w:rFonts w:asciiTheme="minorHAnsi" w:hAnsiTheme="minorHAnsi"/>
                        </w:rPr>
                      </w:pPr>
                    </w:p>
                    <w:p w14:paraId="24393412" w14:textId="77777777" w:rsidR="00B639A7" w:rsidRPr="00B639A7" w:rsidRDefault="00B639A7" w:rsidP="00B639A7">
                      <w:pPr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*</w:t>
                      </w:r>
                      <w:r w:rsidRPr="00B639A7">
                        <w:rPr>
                          <w:rFonts w:asciiTheme="minorHAnsi" w:hAnsiTheme="minorHAnsi"/>
                        </w:rPr>
                        <w:t>Please note: there should usually be 2-5 items grouped together.</w:t>
                      </w:r>
                    </w:p>
                  </w:txbxContent>
                </v:textbox>
              </v:shape>
            </w:pict>
          </mc:Fallback>
        </mc:AlternateContent>
      </w:r>
    </w:p>
    <w:p w14:paraId="243933A1" w14:textId="3CD6FCA6" w:rsidR="00EC1DAC" w:rsidRDefault="00B639A7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bookmarkStart w:id="0" w:name="_GoBack"/>
      <w:bookmarkEnd w:id="0"/>
      <w:r w:rsidRPr="00971CFC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3933F4" wp14:editId="12BC254C">
                <wp:simplePos x="0" y="0"/>
                <wp:positionH relativeFrom="column">
                  <wp:posOffset>3181350</wp:posOffset>
                </wp:positionH>
                <wp:positionV relativeFrom="paragraph">
                  <wp:posOffset>104140</wp:posOffset>
                </wp:positionV>
                <wp:extent cx="2638425" cy="981075"/>
                <wp:effectExtent l="0" t="0" r="28575" b="285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93407" w14:textId="77777777" w:rsidR="00B639A7" w:rsidRPr="00B639A7" w:rsidRDefault="00B639A7" w:rsidP="00B639A7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b/>
                              </w:rPr>
                              <w:t>Question:</w:t>
                            </w:r>
                          </w:p>
                          <w:p w14:paraId="24393408" w14:textId="4ECA21D4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B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ld font</w:t>
                            </w:r>
                          </w:p>
                          <w:p w14:paraId="24393409" w14:textId="349DB3FD" w:rsidR="00B639A7" w:rsidRPr="00B639A7" w:rsidRDefault="00ED6AA5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N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gative wording such as ‘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or ‘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T</w:t>
                            </w:r>
                            <w:r w:rsidR="00B639A7"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in upper case and bold font</w:t>
                            </w:r>
                          </w:p>
                          <w:p w14:paraId="2439340A" w14:textId="77777777" w:rsidR="00B639A7" w:rsidRPr="00B639A7" w:rsidRDefault="00B639A7" w:rsidP="00B63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B639A7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Ad</w:t>
                            </w:r>
                            <w:r w:rsidRPr="00B639A7">
                              <w:rPr>
                                <w:rFonts w:asciiTheme="minorHAnsi" w:eastAsiaTheme="minorHAnsi" w:hAnsiTheme="minorHAnsi" w:cs="Arial"/>
                                <w:bCs/>
                                <w:sz w:val="20"/>
                                <w:szCs w:val="20"/>
                              </w:rPr>
                              <w:t>apt question content as</w:t>
                            </w:r>
                            <w:r w:rsidRPr="00B639A7">
                              <w:rPr>
                                <w:rFonts w:asciiTheme="minorHAnsi" w:eastAsiaTheme="minorHAnsi" w:hAnsiTheme="minorHAnsi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639A7">
                              <w:rPr>
                                <w:rFonts w:asciiTheme="minorHAnsi" w:eastAsiaTheme="minorHAnsi" w:hAnsiTheme="minorHAnsi" w:cs="Arial"/>
                                <w:bCs/>
                                <w:sz w:val="20"/>
                                <w:szCs w:val="20"/>
                              </w:rPr>
                              <w:t>appropriate</w:t>
                            </w:r>
                          </w:p>
                          <w:p w14:paraId="2439340B" w14:textId="77777777" w:rsidR="00B639A7" w:rsidRPr="00971CFC" w:rsidRDefault="00B639A7" w:rsidP="00B639A7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933F4" id="_x0000_s1030" type="#_x0000_t202" style="position:absolute;margin-left:250.5pt;margin-top:8.2pt;width:207.75pt;height:77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">
                <v:textbox>
                  <w:txbxContent>
                    <w:p w14:paraId="24393407" w14:textId="77777777" w:rsidR="00B639A7" w:rsidRPr="00B639A7" w:rsidRDefault="00B639A7" w:rsidP="00B639A7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B639A7">
                        <w:rPr>
                          <w:rFonts w:asciiTheme="minorHAnsi" w:hAnsiTheme="minorHAnsi"/>
                          <w:b/>
                        </w:rPr>
                        <w:t>Question:</w:t>
                      </w:r>
                    </w:p>
                    <w:p w14:paraId="24393408" w14:textId="4ECA21D4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B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ld font</w:t>
                      </w:r>
                    </w:p>
                    <w:p w14:paraId="24393409" w14:textId="349DB3FD" w:rsidR="00B639A7" w:rsidRPr="00B639A7" w:rsidRDefault="00ED6AA5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N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gative wording such as ‘</w:t>
                      </w:r>
                      <w:r w:rsidR="00B639A7" w:rsidRPr="00B639A7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or ‘</w:t>
                      </w:r>
                      <w:r w:rsidR="00B639A7" w:rsidRPr="00B639A7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T</w:t>
                      </w:r>
                      <w:r w:rsidR="00B639A7"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in upper case and bold font</w:t>
                      </w:r>
                    </w:p>
                    <w:p w14:paraId="2439340A" w14:textId="77777777" w:rsidR="00B639A7" w:rsidRPr="00B639A7" w:rsidRDefault="00B639A7" w:rsidP="00B63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B639A7">
                        <w:rPr>
                          <w:rFonts w:asciiTheme="minorHAnsi" w:hAnsiTheme="minorHAnsi"/>
                          <w:sz w:val="20"/>
                          <w:szCs w:val="20"/>
                        </w:rPr>
                        <w:t>Ad</w:t>
                      </w:r>
                      <w:r w:rsidRPr="00B639A7">
                        <w:rPr>
                          <w:rFonts w:asciiTheme="minorHAnsi" w:eastAsiaTheme="minorHAnsi" w:hAnsiTheme="minorHAnsi" w:cs="Arial"/>
                          <w:bCs/>
                          <w:sz w:val="20"/>
                          <w:szCs w:val="20"/>
                        </w:rPr>
                        <w:t>apt question content as</w:t>
                      </w:r>
                      <w:r w:rsidRPr="00B639A7">
                        <w:rPr>
                          <w:rFonts w:asciiTheme="minorHAnsi" w:eastAsiaTheme="minorHAnsi" w:hAnsiTheme="minorHAnsi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B639A7">
                        <w:rPr>
                          <w:rFonts w:asciiTheme="minorHAnsi" w:eastAsiaTheme="minorHAnsi" w:hAnsiTheme="minorHAnsi" w:cs="Arial"/>
                          <w:bCs/>
                          <w:sz w:val="20"/>
                          <w:szCs w:val="20"/>
                        </w:rPr>
                        <w:t>appropriate</w:t>
                      </w:r>
                    </w:p>
                    <w:p w14:paraId="2439340B" w14:textId="77777777" w:rsidR="00B639A7" w:rsidRPr="00971CFC" w:rsidRDefault="00B639A7" w:rsidP="00B639A7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EC1DA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74406" w14:textId="77777777" w:rsidR="00856188" w:rsidRDefault="00856188" w:rsidP="00807135">
      <w:r>
        <w:separator/>
      </w:r>
    </w:p>
  </w:endnote>
  <w:endnote w:type="continuationSeparator" w:id="0">
    <w:p w14:paraId="60286D02" w14:textId="77777777" w:rsidR="00856188" w:rsidRDefault="00856188" w:rsidP="008071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933FE" w14:textId="2ACC79D2" w:rsidR="00807135" w:rsidRDefault="008071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8571DB" w14:textId="77777777" w:rsidR="00856188" w:rsidRDefault="00856188" w:rsidP="00807135">
      <w:r>
        <w:separator/>
      </w:r>
    </w:p>
  </w:footnote>
  <w:footnote w:type="continuationSeparator" w:id="0">
    <w:p w14:paraId="29DA351D" w14:textId="77777777" w:rsidR="00856188" w:rsidRDefault="00856188" w:rsidP="008071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933FD" w14:textId="77777777" w:rsidR="00904C39" w:rsidRDefault="00904C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91508"/>
    <w:multiLevelType w:val="hybridMultilevel"/>
    <w:tmpl w:val="95684F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776649"/>
    <w:multiLevelType w:val="hybridMultilevel"/>
    <w:tmpl w:val="A7B8C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A27829"/>
    <w:multiLevelType w:val="hybridMultilevel"/>
    <w:tmpl w:val="E3C0D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AzsDA3MzUzMjdS0lEKTi0uzszPAykwrAUAZeV1TSwAAAA="/>
  </w:docVars>
  <w:rsids>
    <w:rsidRoot w:val="00807135"/>
    <w:rsid w:val="00082902"/>
    <w:rsid w:val="001A18A2"/>
    <w:rsid w:val="001D61BD"/>
    <w:rsid w:val="002C61D6"/>
    <w:rsid w:val="00342B66"/>
    <w:rsid w:val="004F2655"/>
    <w:rsid w:val="00536F67"/>
    <w:rsid w:val="00576FB8"/>
    <w:rsid w:val="006207C2"/>
    <w:rsid w:val="00637CE4"/>
    <w:rsid w:val="006525C1"/>
    <w:rsid w:val="00656488"/>
    <w:rsid w:val="00663996"/>
    <w:rsid w:val="00685374"/>
    <w:rsid w:val="006A55B6"/>
    <w:rsid w:val="006C684C"/>
    <w:rsid w:val="00752108"/>
    <w:rsid w:val="00781166"/>
    <w:rsid w:val="007976E6"/>
    <w:rsid w:val="00807135"/>
    <w:rsid w:val="008400D2"/>
    <w:rsid w:val="00856188"/>
    <w:rsid w:val="008B2445"/>
    <w:rsid w:val="008D2F9B"/>
    <w:rsid w:val="008D7A9A"/>
    <w:rsid w:val="00904C39"/>
    <w:rsid w:val="00966545"/>
    <w:rsid w:val="00A26C2C"/>
    <w:rsid w:val="00A73B8D"/>
    <w:rsid w:val="00A974F8"/>
    <w:rsid w:val="00AF1FC0"/>
    <w:rsid w:val="00AF7AA9"/>
    <w:rsid w:val="00B639A7"/>
    <w:rsid w:val="00C30128"/>
    <w:rsid w:val="00CA5019"/>
    <w:rsid w:val="00D8711E"/>
    <w:rsid w:val="00DC0ADF"/>
    <w:rsid w:val="00DD2B52"/>
    <w:rsid w:val="00E0794E"/>
    <w:rsid w:val="00E50BE7"/>
    <w:rsid w:val="00E95EC6"/>
    <w:rsid w:val="00EC1DAC"/>
    <w:rsid w:val="00ED30D6"/>
    <w:rsid w:val="00ED6AA5"/>
    <w:rsid w:val="00F164E4"/>
    <w:rsid w:val="00F65F29"/>
    <w:rsid w:val="00F70C37"/>
    <w:rsid w:val="00F828F5"/>
    <w:rsid w:val="00FD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93369"/>
  <w15:docId w15:val="{B659C03C-DF60-4D7A-96E0-9FAAA657B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1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7135"/>
    <w:pPr>
      <w:ind w:left="720"/>
      <w:contextualSpacing/>
    </w:pPr>
    <w:rPr>
      <w:rFonts w:ascii="Verdana" w:eastAsia="Calibri" w:hAnsi="Verdana"/>
      <w:sz w:val="22"/>
      <w:szCs w:val="22"/>
    </w:rPr>
  </w:style>
  <w:style w:type="table" w:styleId="TableGrid">
    <w:name w:val="Table Grid"/>
    <w:basedOn w:val="TableNormal"/>
    <w:uiPriority w:val="59"/>
    <w:rsid w:val="0080713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0713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13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713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135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1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135"/>
    <w:rPr>
      <w:rFonts w:ascii="Tahoma" w:eastAsia="Times New Roman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8071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AE9625E320E4394F3139679432C87" ma:contentTypeVersion="0" ma:contentTypeDescription="Create a new document." ma:contentTypeScope="" ma:versionID="34786ba6729cabb55e246f0059c6ad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5D699-825C-48BD-AA86-778B25AD4B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ADE12C-5BB8-48D1-9962-381F7696AC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1FE6F4-6570-453D-B961-5563040263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78B4A0-327D-4817-8A38-28C8B7715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 Morgan</dc:creator>
  <cp:lastModifiedBy>Hannah Cross</cp:lastModifiedBy>
  <cp:revision>2</cp:revision>
  <dcterms:created xsi:type="dcterms:W3CDTF">2019-11-08T10:02:00Z</dcterms:created>
  <dcterms:modified xsi:type="dcterms:W3CDTF">2019-11-0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AE9625E320E4394F3139679432C87</vt:lpwstr>
  </property>
</Properties>
</file>